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3F2C" w:rsidRPr="004D02FD" w:rsidRDefault="00437958" w:rsidP="00644164">
      <w:pPr>
        <w:spacing w:after="0" w:line="240" w:lineRule="auto"/>
        <w:jc w:val="center"/>
        <w:rPr>
          <w:b/>
          <w:sz w:val="32"/>
          <w:szCs w:val="28"/>
        </w:rPr>
      </w:pPr>
      <w:r w:rsidRPr="004D02FD">
        <w:rPr>
          <w:b/>
          <w:sz w:val="32"/>
          <w:szCs w:val="28"/>
        </w:rPr>
        <w:t>Bruce B. Kinney</w:t>
      </w:r>
    </w:p>
    <w:p w:rsidR="004D02FD" w:rsidRPr="004D02FD" w:rsidRDefault="004D02FD" w:rsidP="00644164">
      <w:pPr>
        <w:spacing w:after="0" w:line="240" w:lineRule="auto"/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Production Worker</w:t>
      </w:r>
    </w:p>
    <w:p w:rsidR="00644164" w:rsidRPr="00EA2BB3" w:rsidRDefault="00EA2BB3" w:rsidP="00EA2BB3">
      <w:pPr>
        <w:pBdr>
          <w:bottom w:val="single" w:sz="4" w:space="1" w:color="auto"/>
        </w:pBdr>
        <w:spacing w:after="0" w:line="240" w:lineRule="auto"/>
        <w:jc w:val="center"/>
        <w:rPr>
          <w:i/>
          <w:sz w:val="24"/>
          <w:szCs w:val="28"/>
        </w:rPr>
      </w:pPr>
      <w:r w:rsidRPr="00EA2BB3">
        <w:rPr>
          <w:i/>
          <w:sz w:val="24"/>
          <w:szCs w:val="28"/>
        </w:rPr>
        <w:t>bkinney@wwrfresource.com</w:t>
      </w:r>
    </w:p>
    <w:p w:rsidR="00644164" w:rsidRDefault="00EA2BB3" w:rsidP="00EA2BB3">
      <w:pPr>
        <w:spacing w:after="0"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401 S. Empori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Wichita, KS 67202</w:t>
      </w:r>
      <w:r>
        <w:rPr>
          <w:sz w:val="24"/>
          <w:szCs w:val="24"/>
        </w:rPr>
        <w:tab/>
      </w:r>
      <w:r w:rsidR="003C288C">
        <w:rPr>
          <w:sz w:val="24"/>
          <w:szCs w:val="24"/>
        </w:rPr>
        <w:tab/>
      </w:r>
      <w:r w:rsidR="003C288C">
        <w:rPr>
          <w:sz w:val="24"/>
          <w:szCs w:val="24"/>
        </w:rPr>
        <w:tab/>
      </w:r>
      <w:r w:rsidR="003C288C">
        <w:rPr>
          <w:sz w:val="24"/>
          <w:szCs w:val="24"/>
        </w:rPr>
        <w:tab/>
      </w:r>
      <w:bookmarkStart w:id="0" w:name="_GoBack"/>
      <w:bookmarkEnd w:id="0"/>
      <w:r w:rsidR="003C288C">
        <w:rPr>
          <w:i/>
          <w:sz w:val="24"/>
          <w:szCs w:val="24"/>
        </w:rPr>
        <w:t>316-226-4904</w:t>
      </w:r>
    </w:p>
    <w:p w:rsidR="00644164" w:rsidRPr="006F39EE" w:rsidRDefault="00644164" w:rsidP="00EA2BB3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UMMA</w:t>
      </w:r>
      <w:r w:rsidR="00EA2BB3">
        <w:rPr>
          <w:b/>
          <w:sz w:val="24"/>
          <w:szCs w:val="24"/>
        </w:rPr>
        <w:t>RY OF QUALIFICATIONS</w:t>
      </w:r>
      <w:r w:rsidR="006F39EE">
        <w:rPr>
          <w:b/>
          <w:sz w:val="24"/>
          <w:szCs w:val="24"/>
        </w:rPr>
        <w:t xml:space="preserve"> </w:t>
      </w:r>
    </w:p>
    <w:p w:rsidR="00EA2BB3" w:rsidRPr="00EA2BB3" w:rsidRDefault="00EA014E" w:rsidP="00644164">
      <w:pPr>
        <w:pStyle w:val="ListParagraph"/>
        <w:numPr>
          <w:ilvl w:val="0"/>
          <w:numId w:val="1"/>
        </w:numPr>
        <w:rPr>
          <w:b/>
          <w:i/>
        </w:rPr>
      </w:pPr>
      <w:r w:rsidRPr="00EA2BB3">
        <w:rPr>
          <w:b/>
          <w:i/>
        </w:rPr>
        <w:t>INDUSTRIAL</w:t>
      </w:r>
      <w:r w:rsidR="00644164" w:rsidRPr="00EA2BB3">
        <w:rPr>
          <w:i/>
        </w:rPr>
        <w:t xml:space="preserve">  </w:t>
      </w:r>
    </w:p>
    <w:p w:rsidR="00EA2BB3" w:rsidRPr="00EA2BB3" w:rsidRDefault="00570C51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Experienced in the maintenance of industrial grade range and exhaust hoods as well as </w:t>
      </w:r>
      <w:r w:rsidR="005B41A8" w:rsidRPr="00D24379">
        <w:t>ductwork</w:t>
      </w:r>
      <w:r w:rsidR="00A86055" w:rsidRPr="00D24379">
        <w:t>,</w:t>
      </w:r>
      <w:r w:rsidRPr="00D24379">
        <w:t xml:space="preserve"> consistently passing health inspection codes.  </w:t>
      </w:r>
    </w:p>
    <w:p w:rsidR="00EA2BB3" w:rsidRPr="00EA2BB3" w:rsidRDefault="005B41A8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Skilled working on assembly lines and maintaining pace with other workers. </w:t>
      </w:r>
      <w:r w:rsidR="00A86055" w:rsidRPr="00D24379">
        <w:t xml:space="preserve"> </w:t>
      </w:r>
    </w:p>
    <w:p w:rsidR="00EA2BB3" w:rsidRPr="00EA2BB3" w:rsidRDefault="00753B27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Experienced working with cutters and printers as well as packaging.  </w:t>
      </w:r>
    </w:p>
    <w:p w:rsidR="00EA2BB3" w:rsidRPr="00EA2BB3" w:rsidRDefault="00753B27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Able to inventory materials, packages, and track orders.  </w:t>
      </w:r>
    </w:p>
    <w:p w:rsidR="00EA2BB3" w:rsidRPr="00EA2BB3" w:rsidRDefault="002910A6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>Knowledgeable in the</w:t>
      </w:r>
      <w:r w:rsidR="005B41A8" w:rsidRPr="00D24379">
        <w:t xml:space="preserve"> use and care </w:t>
      </w:r>
      <w:r w:rsidRPr="00D24379">
        <w:t>of</w:t>
      </w:r>
      <w:r w:rsidR="005B41A8" w:rsidRPr="00D24379">
        <w:t xml:space="preserve"> air brushes</w:t>
      </w:r>
      <w:r w:rsidRPr="00D24379">
        <w:t xml:space="preserve">.  </w:t>
      </w:r>
    </w:p>
    <w:p w:rsidR="00EA2BB3" w:rsidRPr="00EA2BB3" w:rsidRDefault="00B30A3C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>Skilled working with primers and liquid plastics ensuring</w:t>
      </w:r>
      <w:r w:rsidR="002910A6" w:rsidRPr="00D24379">
        <w:t xml:space="preserve"> proper viscosities, dry times, and material reactions</w:t>
      </w:r>
      <w:r w:rsidR="00A86055" w:rsidRPr="00D24379">
        <w:t xml:space="preserve">. </w:t>
      </w:r>
      <w:r w:rsidR="00753B27" w:rsidRPr="00D24379">
        <w:t xml:space="preserve"> </w:t>
      </w:r>
    </w:p>
    <w:p w:rsidR="00EA2BB3" w:rsidRPr="00EA2BB3" w:rsidRDefault="00753B27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Familiar with the use and application process of various chemicals for cleaning and treating surfaces in order to avoid chemical reactions.  </w:t>
      </w:r>
    </w:p>
    <w:p w:rsidR="00644164" w:rsidRPr="00D24379" w:rsidRDefault="00B30A3C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>Skilled operating various floor cleaners.</w:t>
      </w:r>
    </w:p>
    <w:p w:rsidR="00EA2BB3" w:rsidRPr="00EA2BB3" w:rsidRDefault="00EA2BB3" w:rsidP="00D24379">
      <w:pPr>
        <w:pStyle w:val="ListParagraph"/>
        <w:numPr>
          <w:ilvl w:val="0"/>
          <w:numId w:val="1"/>
        </w:numPr>
        <w:rPr>
          <w:b/>
          <w:i/>
        </w:rPr>
      </w:pPr>
      <w:r w:rsidRPr="00EA2BB3">
        <w:rPr>
          <w:b/>
          <w:i/>
        </w:rPr>
        <w:t>LEADERSHIP</w:t>
      </w:r>
    </w:p>
    <w:p w:rsidR="00EA2BB3" w:rsidRPr="00EA2BB3" w:rsidRDefault="00EA2BB3" w:rsidP="00EA2BB3">
      <w:pPr>
        <w:pStyle w:val="ListParagraph"/>
        <w:numPr>
          <w:ilvl w:val="1"/>
          <w:numId w:val="1"/>
        </w:numPr>
        <w:rPr>
          <w:b/>
        </w:rPr>
      </w:pPr>
      <w:r>
        <w:t>Experienced Lead Man.</w:t>
      </w:r>
    </w:p>
    <w:p w:rsidR="00EA2BB3" w:rsidRPr="00EA2BB3" w:rsidRDefault="00D24379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Responsible for assigning job duties and daily tasks.  </w:t>
      </w:r>
    </w:p>
    <w:p w:rsidR="00EA2BB3" w:rsidRPr="00EA2BB3" w:rsidRDefault="00D24379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Able to give feedback about quality of work in a way that helps motivate and encourage others.  </w:t>
      </w:r>
    </w:p>
    <w:p w:rsidR="00D24379" w:rsidRPr="00D24379" w:rsidRDefault="00D24379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In charge of setting schedules and meeting timeframes as well as adjusting schedules to meet additional workload.  </w:t>
      </w:r>
    </w:p>
    <w:p w:rsidR="00EA2BB3" w:rsidRPr="00EA2BB3" w:rsidRDefault="00EA2BB3" w:rsidP="00644164">
      <w:pPr>
        <w:pStyle w:val="ListParagraph"/>
        <w:numPr>
          <w:ilvl w:val="0"/>
          <w:numId w:val="1"/>
        </w:numPr>
        <w:rPr>
          <w:b/>
          <w:i/>
        </w:rPr>
      </w:pPr>
      <w:r w:rsidRPr="00EA2BB3">
        <w:rPr>
          <w:b/>
          <w:i/>
        </w:rPr>
        <w:t>TRANSFERABLE SKILLS</w:t>
      </w:r>
    </w:p>
    <w:p w:rsidR="00EA2BB3" w:rsidRPr="00EA2BB3" w:rsidRDefault="000678A9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Enjoy working and take great satisfaction in completing tasks and the final product.  </w:t>
      </w:r>
    </w:p>
    <w:p w:rsidR="00EA2BB3" w:rsidRPr="00EA2BB3" w:rsidRDefault="000678A9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Able to bring positivity and energy to the work place and motivate others to produce their best work as well.  </w:t>
      </w:r>
    </w:p>
    <w:p w:rsidR="00EA2BB3" w:rsidRPr="00EA2BB3" w:rsidRDefault="00082F42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>Strong eye for detail and precision</w:t>
      </w:r>
      <w:r w:rsidR="00DA1A1F" w:rsidRPr="00D24379">
        <w:t>.</w:t>
      </w:r>
      <w:r w:rsidRPr="00D24379">
        <w:t xml:space="preserve">  </w:t>
      </w:r>
    </w:p>
    <w:p w:rsidR="00EA2BB3" w:rsidRPr="00EA2BB3" w:rsidRDefault="00753B27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Take pride in organizing and having a clean workstation.  </w:t>
      </w:r>
    </w:p>
    <w:p w:rsidR="00EA2BB3" w:rsidRPr="00EA2BB3" w:rsidRDefault="00082F42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>Able to learn an</w:t>
      </w:r>
      <w:r w:rsidR="00B30A3C" w:rsidRPr="00D24379">
        <w:t xml:space="preserve">d teach new processes quickly.  </w:t>
      </w:r>
    </w:p>
    <w:p w:rsidR="00DE5B2F" w:rsidRPr="00D24379" w:rsidRDefault="00B30A3C" w:rsidP="00EA2BB3">
      <w:pPr>
        <w:pStyle w:val="ListParagraph"/>
        <w:numPr>
          <w:ilvl w:val="1"/>
          <w:numId w:val="1"/>
        </w:numPr>
        <w:rPr>
          <w:b/>
        </w:rPr>
      </w:pPr>
      <w:r w:rsidRPr="00D24379">
        <w:t xml:space="preserve">Strong endurance able to complete </w:t>
      </w:r>
      <w:r w:rsidR="00D24379" w:rsidRPr="00D24379">
        <w:t xml:space="preserve">strenuous and repetitious tasks while maintain energy level.  </w:t>
      </w:r>
    </w:p>
    <w:p w:rsidR="00DA1A1F" w:rsidRDefault="00EA2BB3" w:rsidP="00EA2BB3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WORK EXPERIENCE</w:t>
      </w:r>
    </w:p>
    <w:p w:rsidR="00DA1A1F" w:rsidRPr="00233817" w:rsidRDefault="00F44A67" w:rsidP="00EA2BB3">
      <w:pPr>
        <w:pStyle w:val="ListParagraph"/>
        <w:numPr>
          <w:ilvl w:val="0"/>
          <w:numId w:val="5"/>
        </w:numPr>
        <w:ind w:left="720"/>
      </w:pPr>
      <w:r w:rsidRPr="00233817">
        <w:t>2017</w:t>
      </w:r>
      <w:r w:rsidR="00DA1A1F" w:rsidRPr="00233817">
        <w:t>-</w:t>
      </w:r>
      <w:r w:rsidRPr="00233817">
        <w:t>Present</w:t>
      </w:r>
      <w:r w:rsidR="00DA1A1F" w:rsidRPr="00233817">
        <w:tab/>
      </w:r>
      <w:r w:rsidR="00EA2BB3" w:rsidRPr="00EA2BB3">
        <w:rPr>
          <w:i/>
        </w:rPr>
        <w:t>Utility Worker</w:t>
      </w:r>
      <w:r w:rsidR="00EA2BB3">
        <w:t xml:space="preserve"> </w:t>
      </w:r>
      <w:r w:rsidR="00EA2BB3">
        <w:tab/>
      </w:r>
      <w:r w:rsidR="00EA2BB3">
        <w:tab/>
        <w:t>State of Kansas</w:t>
      </w:r>
      <w:r w:rsidRPr="00233817">
        <w:tab/>
      </w:r>
      <w:r w:rsidR="00EA2BB3">
        <w:tab/>
      </w:r>
      <w:r w:rsidR="00EA2BB3">
        <w:tab/>
      </w:r>
      <w:r w:rsidRPr="00233817">
        <w:t>Stockton</w:t>
      </w:r>
      <w:r w:rsidR="00DA1A1F" w:rsidRPr="00233817">
        <w:t>, KS</w:t>
      </w:r>
    </w:p>
    <w:p w:rsidR="00DA1A1F" w:rsidRPr="00233817" w:rsidRDefault="00F44A67" w:rsidP="00EA2BB3">
      <w:pPr>
        <w:pStyle w:val="ListParagraph"/>
        <w:numPr>
          <w:ilvl w:val="0"/>
          <w:numId w:val="5"/>
        </w:numPr>
        <w:ind w:left="720" w:right="-180"/>
      </w:pPr>
      <w:r w:rsidRPr="00233817">
        <w:t>2013-2014</w:t>
      </w:r>
      <w:r w:rsidR="00DA1A1F" w:rsidRPr="00233817">
        <w:tab/>
      </w:r>
      <w:r w:rsidR="00EA2BB3" w:rsidRPr="00EA2BB3">
        <w:rPr>
          <w:i/>
        </w:rPr>
        <w:t>Loader/Handler</w:t>
      </w:r>
      <w:r w:rsidR="00EA2BB3" w:rsidRPr="00EA2BB3">
        <w:rPr>
          <w:i/>
        </w:rPr>
        <w:tab/>
      </w:r>
      <w:r w:rsidR="00EA2BB3">
        <w:rPr>
          <w:i/>
        </w:rPr>
        <w:tab/>
      </w:r>
      <w:r w:rsidRPr="00233817">
        <w:t>Van Guard Packaging</w:t>
      </w:r>
      <w:r w:rsidRPr="00233817">
        <w:tab/>
      </w:r>
      <w:r w:rsidR="00DA1A1F" w:rsidRPr="00233817">
        <w:t xml:space="preserve"> </w:t>
      </w:r>
      <w:r w:rsidR="00DA1A1F" w:rsidRPr="00233817">
        <w:tab/>
      </w:r>
      <w:r w:rsidRPr="00233817">
        <w:t>Kansas City</w:t>
      </w:r>
      <w:r w:rsidR="00DA1A1F" w:rsidRPr="00233817">
        <w:t xml:space="preserve">, </w:t>
      </w:r>
      <w:r w:rsidRPr="00233817">
        <w:t>MO</w:t>
      </w:r>
    </w:p>
    <w:p w:rsidR="00DA1A1F" w:rsidRPr="00233817" w:rsidRDefault="00F44A67" w:rsidP="00EA2BB3">
      <w:pPr>
        <w:pStyle w:val="ListParagraph"/>
        <w:numPr>
          <w:ilvl w:val="0"/>
          <w:numId w:val="5"/>
        </w:numPr>
        <w:ind w:left="720"/>
      </w:pPr>
      <w:r w:rsidRPr="00233817">
        <w:t>2012-2013</w:t>
      </w:r>
      <w:r w:rsidR="00DA1A1F" w:rsidRPr="00233817">
        <w:tab/>
      </w:r>
      <w:r w:rsidR="00EA2BB3" w:rsidRPr="00EA2BB3">
        <w:rPr>
          <w:i/>
        </w:rPr>
        <w:t>Lead Man</w:t>
      </w:r>
      <w:r w:rsidR="00EA2BB3" w:rsidRPr="00233817">
        <w:t xml:space="preserve"> </w:t>
      </w:r>
      <w:r w:rsidR="00EA2BB3">
        <w:tab/>
      </w:r>
      <w:r w:rsidR="00EA2BB3">
        <w:tab/>
      </w:r>
      <w:r w:rsidR="00233817" w:rsidRPr="00233817">
        <w:t>Crown Cleaning</w:t>
      </w:r>
      <w:r w:rsidR="00233817" w:rsidRPr="00233817">
        <w:tab/>
      </w:r>
      <w:r w:rsidR="00233817" w:rsidRPr="00233817">
        <w:tab/>
      </w:r>
      <w:r w:rsidR="00233817">
        <w:tab/>
      </w:r>
      <w:r w:rsidR="00233817" w:rsidRPr="00233817">
        <w:t>Sha</w:t>
      </w:r>
      <w:r w:rsidR="000678A9">
        <w:t>w</w:t>
      </w:r>
      <w:r w:rsidR="00233817" w:rsidRPr="00233817">
        <w:t>nee Mission</w:t>
      </w:r>
      <w:r w:rsidR="00DA1A1F" w:rsidRPr="00233817">
        <w:t>, KS</w:t>
      </w:r>
    </w:p>
    <w:p w:rsidR="00233817" w:rsidRPr="00233817" w:rsidRDefault="00233817" w:rsidP="00EA2BB3">
      <w:pPr>
        <w:pStyle w:val="ListParagraph"/>
        <w:numPr>
          <w:ilvl w:val="0"/>
          <w:numId w:val="5"/>
        </w:numPr>
        <w:ind w:left="720"/>
      </w:pPr>
      <w:r>
        <w:t>2008-2011</w:t>
      </w:r>
      <w:r>
        <w:tab/>
      </w:r>
      <w:r w:rsidR="00EA2BB3" w:rsidRPr="00EA2BB3">
        <w:rPr>
          <w:i/>
        </w:rPr>
        <w:t>Finisher</w:t>
      </w:r>
      <w:r w:rsidR="00EA2BB3" w:rsidRPr="00EA2BB3">
        <w:rPr>
          <w:i/>
        </w:rPr>
        <w:tab/>
      </w:r>
      <w:r w:rsidR="00EA2BB3">
        <w:rPr>
          <w:i/>
        </w:rPr>
        <w:tab/>
      </w:r>
      <w:r w:rsidR="00EA2BB3">
        <w:rPr>
          <w:i/>
        </w:rPr>
        <w:tab/>
      </w:r>
      <w:r>
        <w:t>Impact Design</w:t>
      </w:r>
      <w:r>
        <w:tab/>
      </w:r>
      <w:r>
        <w:tab/>
      </w:r>
      <w:r w:rsidRPr="00233817">
        <w:tab/>
        <w:t>Lansing, KS</w:t>
      </w:r>
    </w:p>
    <w:p w:rsidR="00233817" w:rsidRPr="00233817" w:rsidRDefault="00233817" w:rsidP="00EA2BB3">
      <w:pPr>
        <w:pStyle w:val="ListParagraph"/>
        <w:numPr>
          <w:ilvl w:val="0"/>
          <w:numId w:val="5"/>
        </w:numPr>
        <w:ind w:left="720"/>
      </w:pPr>
      <w:r w:rsidRPr="00233817">
        <w:t>1999-2008</w:t>
      </w:r>
      <w:r w:rsidRPr="00233817">
        <w:tab/>
      </w:r>
      <w:r w:rsidR="00EA2BB3" w:rsidRPr="00EA2BB3">
        <w:rPr>
          <w:i/>
        </w:rPr>
        <w:t>Air Brusher</w:t>
      </w:r>
      <w:r w:rsidR="00EA2BB3" w:rsidRPr="00233817">
        <w:t xml:space="preserve"> </w:t>
      </w:r>
      <w:r w:rsidR="00EA2BB3">
        <w:tab/>
      </w:r>
      <w:r w:rsidR="00EA2BB3">
        <w:tab/>
      </w:r>
      <w:r w:rsidRPr="00233817">
        <w:t>Century Manufacturer</w:t>
      </w:r>
      <w:r w:rsidRPr="00233817">
        <w:tab/>
      </w:r>
      <w:r>
        <w:tab/>
      </w:r>
      <w:r w:rsidRPr="00233817">
        <w:t>El Dorado, KS</w:t>
      </w:r>
    </w:p>
    <w:p w:rsidR="00DA1A1F" w:rsidRDefault="00EA2BB3" w:rsidP="00EA2BB3">
      <w:pPr>
        <w:spacing w:after="0"/>
        <w:ind w:right="-90"/>
        <w:rPr>
          <w:b/>
          <w:sz w:val="24"/>
          <w:szCs w:val="24"/>
        </w:rPr>
      </w:pPr>
      <w:r>
        <w:rPr>
          <w:b/>
          <w:sz w:val="24"/>
          <w:szCs w:val="24"/>
        </w:rPr>
        <w:t>EDUCATION</w:t>
      </w:r>
    </w:p>
    <w:p w:rsidR="00EA2BB3" w:rsidRDefault="00EA2BB3" w:rsidP="00EA2BB3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EA2BB3">
        <w:rPr>
          <w:sz w:val="24"/>
          <w:szCs w:val="24"/>
        </w:rPr>
        <w:t>Electrical Mechanic Diploma</w:t>
      </w:r>
      <w:r w:rsidRPr="00EA2BB3">
        <w:rPr>
          <w:sz w:val="24"/>
          <w:szCs w:val="24"/>
        </w:rPr>
        <w:tab/>
      </w:r>
    </w:p>
    <w:p w:rsidR="00EA2BB3" w:rsidRDefault="00283E5E" w:rsidP="004D02FD">
      <w:pPr>
        <w:spacing w:after="0" w:line="240" w:lineRule="auto"/>
        <w:ind w:firstLine="720"/>
        <w:rPr>
          <w:b/>
          <w:sz w:val="28"/>
          <w:szCs w:val="28"/>
        </w:rPr>
      </w:pPr>
      <w:r w:rsidRPr="00EA2BB3">
        <w:rPr>
          <w:i/>
          <w:sz w:val="24"/>
          <w:szCs w:val="24"/>
        </w:rPr>
        <w:t>Ar</w:t>
      </w:r>
      <w:r w:rsidR="00EA2BB3" w:rsidRPr="00EA2BB3">
        <w:rPr>
          <w:i/>
          <w:sz w:val="24"/>
          <w:szCs w:val="24"/>
        </w:rPr>
        <w:t>ea Vocational Technology School</w:t>
      </w:r>
      <w:r w:rsidR="00EA2BB3" w:rsidRPr="00EA2BB3">
        <w:rPr>
          <w:sz w:val="24"/>
          <w:szCs w:val="24"/>
        </w:rPr>
        <w:tab/>
      </w:r>
      <w:r w:rsidRPr="00EA2BB3">
        <w:rPr>
          <w:sz w:val="24"/>
          <w:szCs w:val="24"/>
        </w:rPr>
        <w:t>Kansas City</w:t>
      </w:r>
      <w:r w:rsidR="00DA1A1F" w:rsidRPr="00EA2BB3">
        <w:rPr>
          <w:sz w:val="24"/>
          <w:szCs w:val="24"/>
        </w:rPr>
        <w:t>, KS</w:t>
      </w:r>
      <w:r w:rsidR="00EA2BB3" w:rsidRPr="00EA2BB3">
        <w:rPr>
          <w:sz w:val="24"/>
          <w:szCs w:val="24"/>
        </w:rPr>
        <w:tab/>
      </w:r>
      <w:r w:rsidR="00EA2BB3" w:rsidRPr="00EA2BB3">
        <w:rPr>
          <w:sz w:val="24"/>
          <w:szCs w:val="24"/>
        </w:rPr>
        <w:tab/>
      </w:r>
      <w:r w:rsidRPr="00EA2BB3">
        <w:rPr>
          <w:sz w:val="24"/>
          <w:szCs w:val="24"/>
        </w:rPr>
        <w:t>1983</w:t>
      </w:r>
      <w:r w:rsidR="00EA2BB3">
        <w:rPr>
          <w:b/>
          <w:sz w:val="28"/>
          <w:szCs w:val="28"/>
        </w:rPr>
        <w:br w:type="page"/>
      </w:r>
    </w:p>
    <w:p w:rsidR="00EA2BB3" w:rsidRDefault="00EA2BB3" w:rsidP="00EA2BB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Bruce B. Kinney</w:t>
      </w:r>
    </w:p>
    <w:p w:rsidR="00EA2BB3" w:rsidRPr="00EA2BB3" w:rsidRDefault="00EA2BB3" w:rsidP="00EA2BB3">
      <w:pPr>
        <w:pBdr>
          <w:bottom w:val="single" w:sz="4" w:space="1" w:color="auto"/>
        </w:pBdr>
        <w:spacing w:after="0" w:line="240" w:lineRule="auto"/>
        <w:jc w:val="center"/>
        <w:rPr>
          <w:i/>
          <w:sz w:val="24"/>
          <w:szCs w:val="28"/>
        </w:rPr>
      </w:pPr>
      <w:r w:rsidRPr="00EA2BB3">
        <w:rPr>
          <w:i/>
          <w:sz w:val="24"/>
          <w:szCs w:val="28"/>
        </w:rPr>
        <w:t>bkinney@wwrfresource.com</w:t>
      </w:r>
    </w:p>
    <w:p w:rsidR="00EA2BB3" w:rsidRDefault="00EA2BB3" w:rsidP="00EA2BB3">
      <w:pPr>
        <w:spacing w:after="0"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401 S. Empori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Wichita, KS 67202</w:t>
      </w:r>
      <w:r>
        <w:rPr>
          <w:sz w:val="24"/>
          <w:szCs w:val="24"/>
        </w:rPr>
        <w:tab/>
      </w:r>
      <w:r w:rsidRPr="00EA2BB3">
        <w:rPr>
          <w:i/>
          <w:sz w:val="24"/>
          <w:szCs w:val="24"/>
        </w:rPr>
        <w:t>Message</w:t>
      </w:r>
      <w:r>
        <w:rPr>
          <w:sz w:val="24"/>
          <w:szCs w:val="24"/>
        </w:rPr>
        <w:t>: 316-265-5211 ext. 208</w:t>
      </w:r>
    </w:p>
    <w:p w:rsidR="000678A9" w:rsidRDefault="00EA2BB3" w:rsidP="000678A9">
      <w:pPr>
        <w:ind w:right="-90"/>
        <w:rPr>
          <w:b/>
          <w:sz w:val="24"/>
          <w:szCs w:val="24"/>
        </w:rPr>
      </w:pPr>
      <w:r>
        <w:rPr>
          <w:b/>
          <w:sz w:val="24"/>
          <w:szCs w:val="24"/>
        </w:rPr>
        <w:t>REFERENCES</w:t>
      </w:r>
    </w:p>
    <w:p w:rsidR="000678A9" w:rsidRDefault="000678A9" w:rsidP="000678A9">
      <w:pPr>
        <w:spacing w:after="0" w:line="240" w:lineRule="auto"/>
        <w:ind w:right="-86" w:firstLine="720"/>
        <w:rPr>
          <w:sz w:val="24"/>
          <w:szCs w:val="24"/>
        </w:rPr>
      </w:pPr>
      <w:r>
        <w:rPr>
          <w:sz w:val="24"/>
          <w:szCs w:val="24"/>
        </w:rPr>
        <w:t>Joyce Wils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0678A9">
        <w:rPr>
          <w:sz w:val="24"/>
          <w:szCs w:val="24"/>
          <w:highlight w:val="yellow"/>
        </w:rPr>
        <w:t>Family Frie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913) 602-3053</w:t>
      </w:r>
    </w:p>
    <w:p w:rsidR="000678A9" w:rsidRDefault="000678A9" w:rsidP="000678A9">
      <w:pPr>
        <w:spacing w:after="0" w:line="240" w:lineRule="auto"/>
        <w:ind w:right="-86" w:firstLine="720"/>
        <w:rPr>
          <w:sz w:val="24"/>
          <w:szCs w:val="24"/>
        </w:rPr>
      </w:pPr>
      <w:r>
        <w:rPr>
          <w:sz w:val="24"/>
          <w:szCs w:val="24"/>
        </w:rPr>
        <w:t>Carmen Maynar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0678A9">
        <w:rPr>
          <w:sz w:val="24"/>
          <w:szCs w:val="24"/>
          <w:highlight w:val="yellow"/>
        </w:rPr>
        <w:t>Coworker/Frie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913) 602-1553</w:t>
      </w:r>
    </w:p>
    <w:p w:rsidR="000678A9" w:rsidRPr="000678A9" w:rsidRDefault="000678A9" w:rsidP="000678A9">
      <w:pPr>
        <w:spacing w:after="0" w:line="240" w:lineRule="auto"/>
        <w:ind w:right="-86" w:firstLine="720"/>
        <w:rPr>
          <w:sz w:val="24"/>
          <w:szCs w:val="24"/>
        </w:rPr>
      </w:pPr>
      <w:r>
        <w:rPr>
          <w:sz w:val="24"/>
          <w:szCs w:val="24"/>
        </w:rPr>
        <w:t>JoAnn Trotter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0678A9">
        <w:rPr>
          <w:sz w:val="24"/>
          <w:szCs w:val="24"/>
          <w:highlight w:val="yellow"/>
        </w:rPr>
        <w:t>Coworker/Frien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816) 853-6106</w:t>
      </w:r>
    </w:p>
    <w:p w:rsidR="000678A9" w:rsidRPr="000678A9" w:rsidRDefault="000678A9" w:rsidP="000678A9">
      <w:pPr>
        <w:spacing w:after="0" w:line="240" w:lineRule="auto"/>
        <w:rPr>
          <w:sz w:val="24"/>
          <w:szCs w:val="24"/>
        </w:rPr>
      </w:pPr>
    </w:p>
    <w:sectPr w:rsidR="000678A9" w:rsidRPr="000678A9" w:rsidSect="00D24379">
      <w:pgSz w:w="12240" w:h="15840"/>
      <w:pgMar w:top="990" w:right="1440" w:bottom="720" w:left="13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F33F81"/>
    <w:multiLevelType w:val="hybridMultilevel"/>
    <w:tmpl w:val="FEA825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3D88476D"/>
    <w:multiLevelType w:val="hybridMultilevel"/>
    <w:tmpl w:val="D4041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1F418B8"/>
    <w:multiLevelType w:val="hybridMultilevel"/>
    <w:tmpl w:val="F194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3B0CFD"/>
    <w:multiLevelType w:val="hybridMultilevel"/>
    <w:tmpl w:val="27AAF2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74CB540E"/>
    <w:multiLevelType w:val="hybridMultilevel"/>
    <w:tmpl w:val="A8C8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CD4CB8"/>
    <w:multiLevelType w:val="hybridMultilevel"/>
    <w:tmpl w:val="C8085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AGIDQ0NjI2NLIyUdpeDU4uLM/DyQAsNaAMDp6wwsAAAA"/>
  </w:docVars>
  <w:rsids>
    <w:rsidRoot w:val="00644164"/>
    <w:rsid w:val="000678A9"/>
    <w:rsid w:val="00082F42"/>
    <w:rsid w:val="0015053F"/>
    <w:rsid w:val="00200AA9"/>
    <w:rsid w:val="00233817"/>
    <w:rsid w:val="00283E5E"/>
    <w:rsid w:val="002910A6"/>
    <w:rsid w:val="003C288C"/>
    <w:rsid w:val="00437958"/>
    <w:rsid w:val="00466F38"/>
    <w:rsid w:val="004D02FD"/>
    <w:rsid w:val="00570C51"/>
    <w:rsid w:val="00595E3A"/>
    <w:rsid w:val="005B41A8"/>
    <w:rsid w:val="00644164"/>
    <w:rsid w:val="006A2325"/>
    <w:rsid w:val="006F39EE"/>
    <w:rsid w:val="007170C8"/>
    <w:rsid w:val="00735F9D"/>
    <w:rsid w:val="00753B27"/>
    <w:rsid w:val="00776884"/>
    <w:rsid w:val="00786B53"/>
    <w:rsid w:val="00922E47"/>
    <w:rsid w:val="009D25B5"/>
    <w:rsid w:val="00A86055"/>
    <w:rsid w:val="00B145E5"/>
    <w:rsid w:val="00B30A3C"/>
    <w:rsid w:val="00C80AE7"/>
    <w:rsid w:val="00D24379"/>
    <w:rsid w:val="00DA1A1F"/>
    <w:rsid w:val="00DE5B2F"/>
    <w:rsid w:val="00EA014E"/>
    <w:rsid w:val="00EA2BB3"/>
    <w:rsid w:val="00F44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416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41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.Woodyard</dc:creator>
  <cp:lastModifiedBy>WWRFINMATE</cp:lastModifiedBy>
  <cp:revision>5</cp:revision>
  <cp:lastPrinted>2014-11-06T21:28:00Z</cp:lastPrinted>
  <dcterms:created xsi:type="dcterms:W3CDTF">2017-07-12T12:43:00Z</dcterms:created>
  <dcterms:modified xsi:type="dcterms:W3CDTF">2018-05-21T14:39:00Z</dcterms:modified>
</cp:coreProperties>
</file>